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1626C9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886084748" w:edGrp="everyone"/>
            <w:r>
              <w:t>X</w:t>
            </w:r>
            <w:r w:rsidR="00D05176">
              <w:t>XX</w:t>
            </w:r>
            <w:permEnd w:id="1886084748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65889785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622F77">
                  <w:t>janeir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165889785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1974105025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proofErr w:type="spellStart"/>
                <w:r w:rsidR="00622F77">
                  <w:t>jfevereiro</w:t>
                </w:r>
                <w:proofErr w:type="spellEnd"/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1974105025" w:displacedByCustomXml="prev"/>
      </w:tr>
      <w:tr w:rsidR="00087C34" w:rsidRPr="00472B92" w:rsidTr="00813BEA">
        <w:trPr>
          <w:trHeight w:val="312"/>
        </w:trPr>
        <w:permStart w:id="1249345426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02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622F77" w:rsidP="00535B3E">
                <w:pPr>
                  <w:pStyle w:val="Centralizado"/>
                </w:pPr>
                <w:r>
                  <w:t>01/02/2023</w:t>
                </w:r>
              </w:p>
            </w:tc>
          </w:sdtContent>
        </w:sdt>
        <w:permEnd w:id="1249345426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67922700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02-28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622F77" w:rsidP="00535B3E">
                <w:pPr>
                  <w:pStyle w:val="Centralizado"/>
                </w:pPr>
                <w:r>
                  <w:t>28/02/2023</w:t>
                </w:r>
              </w:p>
            </w:tc>
          </w:sdtContent>
        </w:sdt>
        <w:permEnd w:id="67922700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1690333584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1690333584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2020441332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622F77">
              <w:t>janeiro</w:t>
            </w:r>
            <w:proofErr w:type="gramStart"/>
            <w:r w:rsidR="00622F77">
              <w:t>/23</w:t>
            </w:r>
            <w:r>
              <w:t>)</w:t>
            </w:r>
            <w:permEnd w:id="2020441332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75257463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75257463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360142974" w:edGrp="everyone"/>
            <w:r>
              <w:t xml:space="preserve">José Hugo Dias Gondim </w:t>
            </w:r>
            <w:proofErr w:type="spellStart"/>
            <w:r>
              <w:t>Guanais</w:t>
            </w:r>
            <w:permEnd w:id="360142974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172781538" w:edGrp="everyone"/>
            <w:r>
              <w:t xml:space="preserve">José Hugo Dias Gondim </w:t>
            </w:r>
            <w:proofErr w:type="spellStart"/>
            <w:r>
              <w:t>Guanais</w:t>
            </w:r>
            <w:permEnd w:id="1172781538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622662490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3-03-06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622F77" w:rsidP="00284E2D">
                <w:r>
                  <w:t>06/03/2023</w:t>
                </w:r>
              </w:p>
            </w:tc>
          </w:sdtContent>
        </w:sdt>
        <w:permEnd w:id="622662490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071841431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071841431"/>
            <w:r w:rsidRPr="009D2AF1">
              <w:t xml:space="preserve"> Não </w:t>
            </w:r>
            <w:permStart w:id="1093614273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093614273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800170612" w:edGrp="everyone"/>
            <w:permEnd w:id="1800170612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408508871" w:edGrp="everyone"/>
            <w:r>
              <w:t xml:space="preserve">José Hugo Dias Gondim </w:t>
            </w:r>
            <w:proofErr w:type="spellStart"/>
            <w:r>
              <w:t>Guanais</w:t>
            </w:r>
            <w:permEnd w:id="1408508871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358724373" w:edGrp="everyone"/>
            <w:r>
              <w:t xml:space="preserve">José Hugo Dias Gondim </w:t>
            </w:r>
            <w:proofErr w:type="spellStart"/>
            <w:r>
              <w:t>Guanais</w:t>
            </w:r>
            <w:permEnd w:id="1358724373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297142822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622F77">
              <w:t>janeiro/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622F77">
              <w:t>fevereiro</w:t>
            </w:r>
            <w:r w:rsidR="00412948">
              <w:t>/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9474F7" w:rsidP="00DF342C">
            <w:r>
              <w:t xml:space="preserve">Em </w:t>
            </w:r>
            <w:r w:rsidR="00622F77">
              <w:t>janeiro de 2023</w:t>
            </w:r>
            <w:r w:rsidR="005D0A77" w:rsidRPr="005D0A77">
              <w:t xml:space="preserve"> foram registrados </w:t>
            </w:r>
            <w:r w:rsidR="00622F77">
              <w:t>312</w:t>
            </w:r>
            <w:r w:rsidR="000F3E18">
              <w:t xml:space="preserve"> desembarques oriundos de 1</w:t>
            </w:r>
            <w:r w:rsidR="00622F77">
              <w:t>11</w:t>
            </w:r>
            <w:r w:rsidR="005D0A77" w:rsidRPr="005D0A77">
              <w:t xml:space="preserve"> embarcações ativas identificadas, refletindo em um v</w:t>
            </w:r>
            <w:r w:rsidR="005D0A77">
              <w:t xml:space="preserve">olume de </w:t>
            </w:r>
            <w:r w:rsidR="00622F77">
              <w:t>11.032,00 quilos e 3.060</w:t>
            </w:r>
            <w:r w:rsidR="000F3E18">
              <w:t xml:space="preserve"> d</w:t>
            </w:r>
            <w:r w:rsidR="005D0A77" w:rsidRPr="005D0A77">
              <w:t xml:space="preserve">úzias de pescado desembarcado nos sete (07) entrepostos monitorados. Gerando uma receita bruta de R$ </w:t>
            </w:r>
            <w:r w:rsidR="00622F77">
              <w:t>223.121,52</w:t>
            </w:r>
            <w:r w:rsidR="005D0A77"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622F77">
              <w:rPr>
                <w:b/>
              </w:rPr>
              <w:t>janeiro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622F77">
                  <w:pPr>
                    <w:jc w:val="center"/>
                  </w:pPr>
                  <w:r>
                    <w:t>1</w:t>
                  </w:r>
                  <w:r w:rsidR="00622F77">
                    <w:t>2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26ED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22F77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9474F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97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57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D1609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2</w:t>
                  </w:r>
                  <w:r w:rsidR="00622F77">
                    <w:rPr>
                      <w:rFonts w:cs="Calibri"/>
                      <w:color w:val="000000"/>
                      <w:szCs w:val="20"/>
                    </w:rPr>
                    <w:t>.</w:t>
                  </w:r>
                  <w:r>
                    <w:rPr>
                      <w:rFonts w:cs="Calibri"/>
                      <w:color w:val="000000"/>
                      <w:szCs w:val="20"/>
                    </w:rPr>
                    <w:t>566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</w:t>
                  </w:r>
                  <w:r w:rsidR="00622F77">
                    <w:t>0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22F77" w:rsidP="000F3E1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.224,0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6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D1609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1.622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0B43A8">
                  <w:pPr>
                    <w:jc w:val="center"/>
                  </w:pPr>
                  <w:r>
                    <w:t>1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474F7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22F77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4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474F7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622F77">
                    <w:rPr>
                      <w:rFonts w:cs="Calibri"/>
                      <w:color w:val="000000"/>
                      <w:szCs w:val="20"/>
                    </w:rPr>
                    <w:t>7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D1609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.695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</w:t>
                  </w:r>
                  <w:r>
                    <w:rPr>
                      <w:rFonts w:cs="Calibri"/>
                      <w:color w:val="000000"/>
                      <w:szCs w:val="20"/>
                    </w:rPr>
                    <w:t>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22F77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35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63638" w:rsidP="002952D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622F77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587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D1609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.970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</w:t>
                  </w: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0B43A8">
                  <w:pPr>
                    <w:jc w:val="center"/>
                  </w:pPr>
                  <w:r>
                    <w:t>5</w:t>
                  </w:r>
                  <w:r w:rsidR="00622F77">
                    <w:t>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622F77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22F77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6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4D1609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0.918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22F77" w:rsidP="00363AC1">
                  <w:pPr>
                    <w:jc w:val="center"/>
                  </w:pPr>
                  <w:r>
                    <w:t>0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41294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622F77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9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1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4D1609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.395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412948" w:rsidP="00365DAB">
                  <w:pPr>
                    <w:jc w:val="center"/>
                  </w:pPr>
                  <w:r>
                    <w:t>8</w:t>
                  </w:r>
                  <w:r w:rsidR="00622F77">
                    <w:t>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</w:t>
                  </w:r>
                  <w:r w:rsidR="00622F77">
                    <w:rPr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06363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85,0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22F77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4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32AFB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4D1609">
                    <w:rPr>
                      <w:rFonts w:cs="Calibri"/>
                      <w:color w:val="000000"/>
                      <w:szCs w:val="20"/>
                    </w:rPr>
                    <w:t>7.955</w:t>
                  </w:r>
                  <w:r w:rsidR="00412948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</w:tr>
          </w:tbl>
          <w:p w:rsidR="009B6186" w:rsidRDefault="009B6186" w:rsidP="00DF342C"/>
          <w:p w:rsidR="00363AC1" w:rsidRDefault="005D0A77" w:rsidP="00B4385F">
            <w:r>
              <w:t xml:space="preserve">Em relação ao peso total desembarcado, em </w:t>
            </w:r>
            <w:r w:rsidR="004D1609">
              <w:t>janeiro de 2023</w:t>
            </w:r>
            <w:r w:rsidR="004B5286">
              <w:t xml:space="preserve"> </w:t>
            </w:r>
            <w:r w:rsidR="004D1609">
              <w:rPr>
                <w:highlight w:val="yellow"/>
              </w:rPr>
              <w:t>houve redução</w:t>
            </w:r>
            <w:r w:rsidR="004B5286" w:rsidRPr="00032AFB">
              <w:rPr>
                <w:highlight w:val="yellow"/>
              </w:rPr>
              <w:t xml:space="preserve"> de </w:t>
            </w:r>
            <w:r w:rsidR="004D1609">
              <w:t>3</w:t>
            </w:r>
            <w:r>
              <w:t xml:space="preserve">% em relação </w:t>
            </w:r>
            <w:r w:rsidR="004B5286">
              <w:t xml:space="preserve">a </w:t>
            </w:r>
            <w:r w:rsidR="004D1609">
              <w:t>dezem</w:t>
            </w:r>
            <w:r w:rsidR="00412948">
              <w:t>bro</w:t>
            </w:r>
            <w:r w:rsidR="00506F49">
              <w:t xml:space="preserve"> de 2022</w:t>
            </w:r>
            <w:r w:rsidR="00412948">
              <w:t>, e redução de 5</w:t>
            </w:r>
            <w:r w:rsidR="004D1609">
              <w:t>7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 w:rsidR="004B5286">
              <w:t xml:space="preserve"> média anual de para o mês de </w:t>
            </w:r>
            <w:r w:rsidR="004D1609">
              <w:t>janeiro</w:t>
            </w:r>
            <w:r w:rsidR="004B5286">
              <w:t xml:space="preserve"> </w:t>
            </w:r>
            <w:r w:rsidR="00363AC1" w:rsidRPr="00363AC1">
              <w:t xml:space="preserve">(figura 1). Os principais recursos por peso desembarcado neste mês foram </w:t>
            </w:r>
            <w:r>
              <w:t xml:space="preserve">o </w:t>
            </w:r>
            <w:r w:rsidR="00506F49">
              <w:t>camarão sete barbas, pescada</w:t>
            </w:r>
            <w:r w:rsidR="00C73DFA">
              <w:t>s</w:t>
            </w:r>
            <w:r w:rsidR="00506F49">
              <w:t xml:space="preserve"> </w:t>
            </w:r>
            <w:r w:rsidR="00C73DFA">
              <w:t>branca,</w:t>
            </w:r>
            <w:r w:rsidR="00506F49">
              <w:t xml:space="preserve"> </w:t>
            </w:r>
            <w:r w:rsidR="00066E1F">
              <w:t>amarela</w:t>
            </w:r>
            <w:r w:rsidR="00C73DFA">
              <w:t>, bembeca</w:t>
            </w:r>
            <w:r w:rsidR="00066E1F">
              <w:t xml:space="preserve"> e </w:t>
            </w:r>
            <w:r w:rsidR="00C73DFA">
              <w:t>baiacu</w:t>
            </w:r>
            <w:r w:rsidR="00066E1F">
              <w:t>.</w:t>
            </w:r>
          </w:p>
          <w:p w:rsidR="001E32A5" w:rsidRDefault="001E32A5" w:rsidP="00B4385F"/>
          <w:p w:rsidR="00F47D31" w:rsidRDefault="004D1609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0B59E74B" wp14:editId="130AF128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janeiro de 2023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 apresentou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412948">
              <w:rPr>
                <w:rFonts w:eastAsiaTheme="minorHAnsi" w:cs="Arial"/>
                <w:szCs w:val="20"/>
                <w:lang w:eastAsia="en-US"/>
              </w:rPr>
              <w:t>16</w:t>
            </w:r>
            <w:r w:rsidR="004B5286">
              <w:rPr>
                <w:rFonts w:eastAsiaTheme="minorHAnsi" w:cs="Arial"/>
                <w:szCs w:val="20"/>
                <w:lang w:eastAsia="en-US"/>
              </w:rPr>
              <w:t>%. O volume desembarcado f</w:t>
            </w:r>
            <w:r w:rsidR="004D1609">
              <w:rPr>
                <w:rFonts w:eastAsiaTheme="minorHAnsi" w:cs="Arial"/>
                <w:szCs w:val="20"/>
                <w:lang w:eastAsia="en-US"/>
              </w:rPr>
              <w:t>oi 48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>rcados por unidade f</w:t>
            </w:r>
            <w:r w:rsidR="00A502C1">
              <w:rPr>
                <w:rFonts w:eastAsiaTheme="minorHAnsi" w:cs="Arial"/>
                <w:szCs w:val="20"/>
                <w:lang w:eastAsia="en-US"/>
              </w:rPr>
              <w:t xml:space="preserve">oram </w:t>
            </w:r>
            <w:r w:rsidR="00C73DFA">
              <w:rPr>
                <w:rFonts w:eastAsiaTheme="minorHAnsi" w:cs="Arial"/>
                <w:szCs w:val="20"/>
                <w:lang w:eastAsia="en-US"/>
              </w:rPr>
              <w:t>caranguejo uçá, ostra e bagre cangata.</w:t>
            </w:r>
            <w:bookmarkStart w:id="0" w:name="_GoBack"/>
            <w:bookmarkEnd w:id="0"/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4D1609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25D234E5" wp14:editId="0C43F2DC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</w:t>
            </w:r>
            <w:r w:rsidR="006B1C2C">
              <w:rPr>
                <w:rFonts w:eastAsiaTheme="minorHAnsi" w:cs="Arial"/>
                <w:szCs w:val="20"/>
                <w:lang w:eastAsia="en-US"/>
              </w:rPr>
              <w:t xml:space="preserve">,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janeiro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D1609">
              <w:rPr>
                <w:rFonts w:eastAsiaTheme="minorHAnsi" w:cs="Arial"/>
                <w:szCs w:val="20"/>
                <w:lang w:eastAsia="en-US"/>
              </w:rPr>
              <w:t>e 2023</w:t>
            </w:r>
            <w:r w:rsidR="00412948">
              <w:rPr>
                <w:rFonts w:eastAsiaTheme="minorHAnsi" w:cs="Arial"/>
                <w:szCs w:val="20"/>
                <w:lang w:eastAsia="en-US"/>
              </w:rPr>
              <w:t xml:space="preserve"> apresentou redução de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6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 xml:space="preserve">l para </w:t>
            </w:r>
            <w:r w:rsidR="004D1609">
              <w:rPr>
                <w:rFonts w:eastAsiaTheme="minorHAnsi" w:cs="Arial"/>
                <w:szCs w:val="20"/>
                <w:lang w:eastAsia="en-US"/>
              </w:rPr>
              <w:t>janeir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066E1F">
              <w:rPr>
                <w:rFonts w:eastAsiaTheme="minorHAnsi" w:cs="Arial"/>
                <w:szCs w:val="20"/>
                <w:lang w:eastAsia="en-US"/>
              </w:rPr>
              <w:t>32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/>
          <w:p w:rsidR="008707FE" w:rsidRDefault="004D1609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5C8A835" wp14:editId="1DE9BB45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222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297142822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698950955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698950955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369009968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1626C9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369009968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2090866135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1626C9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2090866135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65233018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1626C9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65233018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912757043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912757043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983382650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C73DFA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65EA041" wp14:editId="6736BC05">
                      <wp:extent cx="1908175" cy="1431131"/>
                      <wp:effectExtent l="0" t="0" r="0" b="0"/>
                      <wp:docPr id="9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C73DFA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C73DFA">
              <w:t>na Ponta da Pita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4D1609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179E3D9B" wp14:editId="2CAE2313">
                      <wp:extent cx="1905000" cy="1428750"/>
                      <wp:effectExtent l="0" t="0" r="0" b="0"/>
                      <wp:docPr id="2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0719D3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0719D3">
              <w:t>n</w:t>
            </w:r>
            <w:r w:rsidR="00066E1F">
              <w:t>o Mercado de Paranaguá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4D1609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75C8D3D" wp14:editId="04A311EA">
                      <wp:extent cx="1905000" cy="1428750"/>
                      <wp:effectExtent l="0" t="0" r="0" b="0"/>
                      <wp:docPr id="5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4D1609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</w:t>
            </w:r>
            <w:r w:rsidR="004D1609">
              <w:rPr>
                <w:b/>
              </w:rPr>
              <w:t xml:space="preserve"> na Vila Guarani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4D1609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7EF2ECAF" wp14:editId="486EFBFF">
                      <wp:extent cx="1905000" cy="1427261"/>
                      <wp:effectExtent l="0" t="0" r="0" b="1905"/>
                      <wp:docPr id="8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726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4D1609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4D1609">
              <w:rPr>
                <w:b/>
                <w:noProof/>
                <w:lang w:eastAsia="pt-BR"/>
              </w:rPr>
              <w:t>no Mercado de Antonina</w:t>
            </w:r>
          </w:p>
        </w:tc>
      </w:tr>
      <w:permEnd w:id="1983382650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626C9" w:rsidRDefault="001626C9">
      <w:r>
        <w:separator/>
      </w:r>
    </w:p>
    <w:p w:rsidR="001626C9" w:rsidRDefault="001626C9"/>
  </w:endnote>
  <w:endnote w:type="continuationSeparator" w:id="0">
    <w:p w:rsidR="001626C9" w:rsidRDefault="001626C9">
      <w:r>
        <w:continuationSeparator/>
      </w:r>
    </w:p>
    <w:p w:rsidR="001626C9" w:rsidRDefault="001626C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626C9" w:rsidRDefault="001626C9">
      <w:r>
        <w:separator/>
      </w:r>
    </w:p>
    <w:p w:rsidR="001626C9" w:rsidRDefault="001626C9"/>
  </w:footnote>
  <w:footnote w:type="continuationSeparator" w:id="0">
    <w:p w:rsidR="001626C9" w:rsidRDefault="001626C9">
      <w:r>
        <w:continuationSeparator/>
      </w:r>
    </w:p>
    <w:p w:rsidR="001626C9" w:rsidRDefault="001626C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C73DFA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C73DFA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YaWtQD7yg/9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32AF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65C0"/>
    <w:rsid w:val="001626C9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011"/>
    <w:rsid w:val="001E0812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35E0C"/>
    <w:rsid w:val="00340ED7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609"/>
    <w:rsid w:val="004D1F98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C70"/>
    <w:rsid w:val="006E087B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20781"/>
    <w:rsid w:val="00931ED3"/>
    <w:rsid w:val="00935812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31C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1C11F7"/>
    <w:rsid w:val="002C5760"/>
    <w:rsid w:val="003709A9"/>
    <w:rsid w:val="00374AD4"/>
    <w:rsid w:val="003E4A22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A31B02"/>
    <w:rsid w:val="00A87CDD"/>
    <w:rsid w:val="00AA1C2F"/>
    <w:rsid w:val="00AF279D"/>
    <w:rsid w:val="00AF32CC"/>
    <w:rsid w:val="00B17F30"/>
    <w:rsid w:val="00B253D1"/>
    <w:rsid w:val="00BF5282"/>
    <w:rsid w:val="00C560D2"/>
    <w:rsid w:val="00CB56F7"/>
    <w:rsid w:val="00CD6E6E"/>
    <w:rsid w:val="00DA2F0B"/>
    <w:rsid w:val="00DE0587"/>
    <w:rsid w:val="00E1690D"/>
    <w:rsid w:val="00EF3BDC"/>
    <w:rsid w:val="00F51F60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239DD7-6B48-4F0C-9125-450AED4AE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5</Pages>
  <Words>671</Words>
  <Characters>3624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6</cp:revision>
  <cp:lastPrinted>2010-06-09T17:13:00Z</cp:lastPrinted>
  <dcterms:created xsi:type="dcterms:W3CDTF">2023-02-03T13:30:00Z</dcterms:created>
  <dcterms:modified xsi:type="dcterms:W3CDTF">2023-03-06T18:50:00Z</dcterms:modified>
</cp:coreProperties>
</file>